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78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3</m:t>
        </m:r>
      </m:oMath>
      <w:r>
        <w:t xml:space="preserve">. D.</w:t>
      </w:r>
      <w:r>
        <w:t xml:space="preserve"> </w:t>
      </w:r>
      <m:oMath>
        <m:r>
          <m:t>1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 *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21</m:t>
        </m:r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 *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195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8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1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3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6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B.</w:t>
      </w:r>
      <w:r>
        <w:t xml:space="preserve"> </w:t>
      </w:r>
      <m:oMath>
        <m:r>
          <m:t>1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t>16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3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2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t>44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90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num>
          <m:den>
            <m:r>
              <m:t>21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45</m:t>
            </m:r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8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9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1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67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1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6</m:t>
            </m:r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6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5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5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2</m:t>
            </m:r>
          </m:num>
          <m:den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9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15:10Z</dcterms:created>
  <dcterms:modified xsi:type="dcterms:W3CDTF">2024-11-25T13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